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b226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c52d4f-0526-431c-86a6-b17b0ad22aa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9:44Z</dcterms:created>
  <dcterms:modified xsi:type="dcterms:W3CDTF">2023-07-27T2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